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5CAE90" w14:textId="77777777" w:rsidR="004F2496" w:rsidRDefault="004F2496" w:rsidP="00166A95">
      <w:pPr>
        <w:jc w:val="center"/>
      </w:pPr>
    </w:p>
    <w:p w14:paraId="1231C8B5" w14:textId="77777777" w:rsidR="004F2496" w:rsidRDefault="004F2496" w:rsidP="00166A95">
      <w:pPr>
        <w:jc w:val="center"/>
      </w:pPr>
    </w:p>
    <w:p w14:paraId="23AE9755" w14:textId="77777777" w:rsidR="004F2496" w:rsidRDefault="004F2496" w:rsidP="00166A95">
      <w:pPr>
        <w:jc w:val="center"/>
      </w:pPr>
    </w:p>
    <w:p w14:paraId="4E819CF8" w14:textId="77777777" w:rsidR="004F2496" w:rsidRDefault="004F2496" w:rsidP="00166A95">
      <w:pPr>
        <w:jc w:val="center"/>
      </w:pPr>
    </w:p>
    <w:p w14:paraId="3E4170D7" w14:textId="7BF0588A" w:rsidR="00166A95" w:rsidRDefault="00166A95" w:rsidP="00166A95">
      <w:pPr>
        <w:jc w:val="center"/>
      </w:pPr>
      <w:r>
        <w:t xml:space="preserve">AGENDA FOR </w:t>
      </w:r>
      <w:proofErr w:type="spellStart"/>
      <w:r>
        <w:t>McCLAIN</w:t>
      </w:r>
      <w:proofErr w:type="spellEnd"/>
      <w:r>
        <w:t xml:space="preserve"> COUNTY ELECTION BOARD MEETING</w:t>
      </w:r>
    </w:p>
    <w:p w14:paraId="6F92AC10" w14:textId="77777777" w:rsidR="00166A95" w:rsidRDefault="00166A95" w:rsidP="00166A95">
      <w:pPr>
        <w:jc w:val="center"/>
      </w:pPr>
    </w:p>
    <w:p w14:paraId="68DFD859" w14:textId="5D6FB33A" w:rsidR="00166A95" w:rsidRDefault="00166A95" w:rsidP="00166A95">
      <w:pPr>
        <w:jc w:val="center"/>
      </w:pPr>
      <w:r>
        <w:t>February 13, 2018</w:t>
      </w:r>
    </w:p>
    <w:p w14:paraId="6E7BB5F5" w14:textId="77777777" w:rsidR="00166A95" w:rsidRDefault="00166A95" w:rsidP="00166A95">
      <w:pPr>
        <w:jc w:val="center"/>
      </w:pPr>
      <w:r>
        <w:t>Tuesday Meeting</w:t>
      </w:r>
    </w:p>
    <w:p w14:paraId="1B0059DD" w14:textId="77777777" w:rsidR="00166A95" w:rsidRDefault="00166A95" w:rsidP="00166A95">
      <w:pPr>
        <w:jc w:val="center"/>
      </w:pPr>
    </w:p>
    <w:p w14:paraId="77842F73" w14:textId="77777777" w:rsidR="00166A95" w:rsidRDefault="00166A95" w:rsidP="00166A95"/>
    <w:p w14:paraId="251D4983" w14:textId="27D72D1D" w:rsidR="00166A95" w:rsidRDefault="00166A95" w:rsidP="00166A95">
      <w:pPr>
        <w:jc w:val="both"/>
      </w:pPr>
      <w:r>
        <w:t>As required by Section 311, Title 25 of the Oklahoma Statutes, notice is hereby given that the McClain County Election Board will hold a regular meeting on February 13, 2018, at 1:00 p.m.</w:t>
      </w:r>
    </w:p>
    <w:p w14:paraId="6F99EE72" w14:textId="77777777" w:rsidR="00166A95" w:rsidRDefault="00166A95" w:rsidP="00166A95">
      <w:pPr>
        <w:jc w:val="both"/>
      </w:pPr>
    </w:p>
    <w:p w14:paraId="7F5D6CAB" w14:textId="77777777" w:rsidR="00166A95" w:rsidRDefault="00166A95" w:rsidP="00166A95">
      <w:pPr>
        <w:jc w:val="both"/>
      </w:pPr>
      <w:r>
        <w:t xml:space="preserve">The place and address of the meeting will be the office of the County Election Board, Room 101, McClain County Courthouse 121 North Second Avenue, </w:t>
      </w:r>
      <w:smartTag w:uri="urn:schemas-microsoft-com:office:smarttags" w:element="place">
        <w:smartTag w:uri="urn:schemas-microsoft-com:office:smarttags" w:element="City">
          <w:r>
            <w:t>Purcell</w:t>
          </w:r>
        </w:smartTag>
        <w:r>
          <w:t xml:space="preserve">, </w:t>
        </w:r>
        <w:smartTag w:uri="urn:schemas-microsoft-com:office:smarttags" w:element="State">
          <w:r>
            <w:t>Oklahoma</w:t>
          </w:r>
        </w:smartTag>
      </w:smartTag>
      <w:r>
        <w:t>.</w:t>
      </w:r>
    </w:p>
    <w:p w14:paraId="3E1ED3A2" w14:textId="77777777" w:rsidR="00166A95" w:rsidRDefault="00166A95" w:rsidP="00166A95">
      <w:pPr>
        <w:jc w:val="both"/>
      </w:pPr>
    </w:p>
    <w:p w14:paraId="3FA9BCE7" w14:textId="77777777" w:rsidR="00166A95" w:rsidRDefault="00166A95" w:rsidP="00166A95">
      <w:pPr>
        <w:jc w:val="center"/>
        <w:rPr>
          <w:b/>
        </w:rPr>
      </w:pPr>
      <w:r>
        <w:rPr>
          <w:b/>
        </w:rPr>
        <w:t>AGENDA</w:t>
      </w:r>
    </w:p>
    <w:p w14:paraId="6DC0B598" w14:textId="77777777" w:rsidR="00166A95" w:rsidRDefault="00166A95" w:rsidP="00166A95">
      <w:pPr>
        <w:jc w:val="center"/>
        <w:rPr>
          <w:b/>
        </w:rPr>
      </w:pPr>
    </w:p>
    <w:p w14:paraId="15037398" w14:textId="77777777" w:rsidR="00166A95" w:rsidRDefault="00166A95" w:rsidP="00166A95">
      <w:pPr>
        <w:jc w:val="both"/>
      </w:pPr>
      <w:r>
        <w:t>Following is a list of the business to be conducted by the County Election Board at the above-mentioned meeting:</w:t>
      </w:r>
    </w:p>
    <w:p w14:paraId="40764CEF" w14:textId="77777777" w:rsidR="00166A95" w:rsidRDefault="00166A95" w:rsidP="00166A95">
      <w:pPr>
        <w:jc w:val="both"/>
      </w:pPr>
    </w:p>
    <w:p w14:paraId="157247F1" w14:textId="2FB5ED0D" w:rsidR="00166A95" w:rsidRDefault="00166A95" w:rsidP="00166A95">
      <w:pPr>
        <w:numPr>
          <w:ilvl w:val="0"/>
          <w:numId w:val="1"/>
        </w:numPr>
        <w:jc w:val="both"/>
      </w:pPr>
      <w:r>
        <w:t>Discuss and approve minutes for the special meeting held January 19, 2018.</w:t>
      </w:r>
    </w:p>
    <w:p w14:paraId="5C3E973B" w14:textId="77777777" w:rsidR="00166A95" w:rsidRDefault="00166A95" w:rsidP="00166A95">
      <w:pPr>
        <w:jc w:val="both"/>
      </w:pPr>
    </w:p>
    <w:p w14:paraId="683C927D" w14:textId="39C6D592" w:rsidR="00166A95" w:rsidRDefault="00166A95" w:rsidP="00166A95">
      <w:pPr>
        <w:numPr>
          <w:ilvl w:val="0"/>
          <w:numId w:val="1"/>
        </w:numPr>
        <w:jc w:val="both"/>
      </w:pPr>
      <w:r>
        <w:t xml:space="preserve">Process mail and nursing home absentee ballots submitted for the February 13, 2018, Annual School Election, </w:t>
      </w:r>
      <w:r w:rsidR="004F2496">
        <w:t>City of Purcell</w:t>
      </w:r>
      <w:r w:rsidR="00324D15">
        <w:t xml:space="preserve"> Municipal Election (Home rule </w:t>
      </w:r>
      <w:bookmarkStart w:id="0" w:name="_GoBack"/>
      <w:bookmarkEnd w:id="0"/>
      <w:r w:rsidR="00C811BD">
        <w:t>Charter) including</w:t>
      </w:r>
      <w:r>
        <w:t xml:space="preserve"> opening the outer envelopes and examining the affidavits for signatures and Notary, removing the affidavit envelope, opening the secrecy envelope, and counting the ballots by putting them through </w:t>
      </w:r>
      <w:proofErr w:type="spellStart"/>
      <w:r>
        <w:t>eScan</w:t>
      </w:r>
      <w:proofErr w:type="spellEnd"/>
      <w:r>
        <w:t xml:space="preserve"> programmed for these ballots.</w:t>
      </w:r>
    </w:p>
    <w:p w14:paraId="76CCC05D" w14:textId="77777777" w:rsidR="00166A95" w:rsidRDefault="00166A95" w:rsidP="00166A95">
      <w:pPr>
        <w:jc w:val="both"/>
      </w:pPr>
    </w:p>
    <w:p w14:paraId="27FCB2C3" w14:textId="77777777" w:rsidR="00166A95" w:rsidRDefault="00166A95" w:rsidP="00166A95">
      <w:pPr>
        <w:jc w:val="both"/>
      </w:pPr>
      <w:r>
        <w:t xml:space="preserve">3.    Recess meeting, if necessary, and reconvene at 7:00 p.m. in the same </w:t>
      </w:r>
    </w:p>
    <w:p w14:paraId="2462A9CD" w14:textId="77777777" w:rsidR="00166A95" w:rsidRDefault="00166A95" w:rsidP="00166A95">
      <w:pPr>
        <w:jc w:val="both"/>
      </w:pPr>
      <w:r>
        <w:t xml:space="preserve">       location.</w:t>
      </w:r>
    </w:p>
    <w:p w14:paraId="7818D178" w14:textId="77777777" w:rsidR="00166A95" w:rsidRDefault="00166A95" w:rsidP="00166A95">
      <w:pPr>
        <w:jc w:val="both"/>
      </w:pPr>
    </w:p>
    <w:p w14:paraId="6B28EB0B" w14:textId="7FB68AEC" w:rsidR="00166A95" w:rsidRDefault="00166A95" w:rsidP="00166A95">
      <w:pPr>
        <w:pStyle w:val="ListParagraph"/>
        <w:numPr>
          <w:ilvl w:val="0"/>
          <w:numId w:val="2"/>
        </w:numPr>
        <w:jc w:val="both"/>
      </w:pPr>
      <w:r>
        <w:t xml:space="preserve">Approve substitute Precinct Officials for the </w:t>
      </w:r>
      <w:r w:rsidR="004F2496">
        <w:t>February 13</w:t>
      </w:r>
      <w:r>
        <w:t xml:space="preserve">, 2018, </w:t>
      </w:r>
      <w:r w:rsidR="004F2496">
        <w:t xml:space="preserve">Annual School </w:t>
      </w:r>
      <w:r>
        <w:t>Election</w:t>
      </w:r>
      <w:r w:rsidR="004F2496">
        <w:t>, City of Purcell</w:t>
      </w:r>
      <w:r w:rsidR="00324D15">
        <w:t xml:space="preserve"> </w:t>
      </w:r>
      <w:r w:rsidR="00C811BD">
        <w:t>Municipal</w:t>
      </w:r>
      <w:r w:rsidR="004F2496">
        <w:t xml:space="preserve"> Election</w:t>
      </w:r>
      <w:r>
        <w:t>.</w:t>
      </w:r>
    </w:p>
    <w:p w14:paraId="1BCDE7FB" w14:textId="77777777" w:rsidR="00166A95" w:rsidRDefault="00166A95" w:rsidP="00166A95">
      <w:pPr>
        <w:jc w:val="both"/>
      </w:pPr>
    </w:p>
    <w:p w14:paraId="2339FC89" w14:textId="77777777" w:rsidR="00324D15" w:rsidRDefault="00166A95" w:rsidP="00166A95">
      <w:pPr>
        <w:pStyle w:val="ListParagraph"/>
        <w:numPr>
          <w:ilvl w:val="0"/>
          <w:numId w:val="2"/>
        </w:numPr>
        <w:jc w:val="both"/>
      </w:pPr>
      <w:bookmarkStart w:id="1" w:name="_Hlk506376915"/>
      <w:r>
        <w:t xml:space="preserve">Canvass all absentee and precinct results for the </w:t>
      </w:r>
      <w:r w:rsidR="004F2496">
        <w:t>February 13</w:t>
      </w:r>
      <w:r>
        <w:t>, 2018,</w:t>
      </w:r>
      <w:r w:rsidR="004F2496" w:rsidRPr="004F2496">
        <w:t xml:space="preserve"> </w:t>
      </w:r>
      <w:r w:rsidR="004F2496">
        <w:t xml:space="preserve">Annual School </w:t>
      </w:r>
    </w:p>
    <w:p w14:paraId="551FEE9B" w14:textId="155000FD" w:rsidR="00324D15" w:rsidRDefault="00C811BD" w:rsidP="00C811BD">
      <w:pPr>
        <w:jc w:val="both"/>
      </w:pPr>
      <w:r>
        <w:t xml:space="preserve">       </w:t>
      </w:r>
      <w:r w:rsidR="004F2496">
        <w:t>Election</w:t>
      </w:r>
      <w:r w:rsidR="00324D15">
        <w:t xml:space="preserve"> Board of Education returns for the following school districts which </w:t>
      </w:r>
    </w:p>
    <w:p w14:paraId="1CDAE2DA" w14:textId="37FD484C" w:rsidR="00324D15" w:rsidRDefault="00324D15" w:rsidP="00324D15">
      <w:pPr>
        <w:pStyle w:val="ListParagraph"/>
        <w:ind w:left="450"/>
        <w:jc w:val="both"/>
      </w:pPr>
      <w:r>
        <w:t>McClain County is the Parent County:</w:t>
      </w:r>
    </w:p>
    <w:bookmarkEnd w:id="1"/>
    <w:p w14:paraId="0ACB5D5C" w14:textId="36C94C6B" w:rsidR="00324D15" w:rsidRDefault="00324D15" w:rsidP="00324D15">
      <w:pPr>
        <w:pStyle w:val="ListParagraph"/>
        <w:ind w:left="450"/>
        <w:jc w:val="both"/>
      </w:pPr>
    </w:p>
    <w:p w14:paraId="63856EF9" w14:textId="3DAD431D" w:rsidR="00324D15" w:rsidRDefault="00324D15" w:rsidP="00324D15">
      <w:pPr>
        <w:pStyle w:val="ListParagraph"/>
        <w:ind w:left="450"/>
        <w:jc w:val="both"/>
      </w:pPr>
      <w:r>
        <w:t xml:space="preserve">                         Blanchard Schools            Office #3</w:t>
      </w:r>
    </w:p>
    <w:p w14:paraId="3AF4858E" w14:textId="2D3C0BCA" w:rsidR="00114E6C" w:rsidRDefault="00114E6C" w:rsidP="00324D15">
      <w:pPr>
        <w:pStyle w:val="ListParagraph"/>
        <w:ind w:left="450"/>
        <w:jc w:val="both"/>
      </w:pPr>
      <w:r>
        <w:t xml:space="preserve">                         Dibble Schools                  Office #3</w:t>
      </w:r>
    </w:p>
    <w:p w14:paraId="739D0AF7" w14:textId="6ABA8F1D" w:rsidR="00C811BD" w:rsidRDefault="00C811BD" w:rsidP="00324D15">
      <w:pPr>
        <w:pStyle w:val="ListParagraph"/>
        <w:ind w:left="450"/>
        <w:jc w:val="both"/>
      </w:pPr>
    </w:p>
    <w:p w14:paraId="12114AFE" w14:textId="3C76A4A0" w:rsidR="00C811BD" w:rsidRDefault="00C811BD" w:rsidP="00324D15">
      <w:pPr>
        <w:pStyle w:val="ListParagraph"/>
        <w:ind w:left="450"/>
        <w:jc w:val="both"/>
      </w:pPr>
    </w:p>
    <w:p w14:paraId="2D4126DD" w14:textId="77777777" w:rsidR="00C811BD" w:rsidRDefault="00C811BD" w:rsidP="00C811BD">
      <w:pPr>
        <w:pStyle w:val="ListParagraph"/>
        <w:numPr>
          <w:ilvl w:val="0"/>
          <w:numId w:val="2"/>
        </w:numPr>
        <w:jc w:val="both"/>
      </w:pPr>
      <w:r>
        <w:t>Canvass all absentee and precinct results for the February 13, 2018,</w:t>
      </w:r>
      <w:r w:rsidRPr="004F2496">
        <w:t xml:space="preserve"> </w:t>
      </w:r>
      <w:r>
        <w:t xml:space="preserve">Annual School </w:t>
      </w:r>
    </w:p>
    <w:p w14:paraId="51A610BE" w14:textId="77777777" w:rsidR="00C811BD" w:rsidRDefault="00C811BD" w:rsidP="00C811BD">
      <w:pPr>
        <w:jc w:val="both"/>
      </w:pPr>
      <w:r>
        <w:t xml:space="preserve">       Election Board of Education returns for the following school districts whic</w:t>
      </w:r>
      <w:r>
        <w:t xml:space="preserve">h </w:t>
      </w:r>
      <w:r>
        <w:t>McClain</w:t>
      </w:r>
    </w:p>
    <w:p w14:paraId="48F4A95B" w14:textId="2B7BCF10" w:rsidR="00C811BD" w:rsidRDefault="00C811BD" w:rsidP="00C811BD">
      <w:pPr>
        <w:jc w:val="both"/>
      </w:pPr>
      <w:r>
        <w:lastRenderedPageBreak/>
        <w:t xml:space="preserve">      </w:t>
      </w:r>
      <w:r>
        <w:t xml:space="preserve"> County is the</w:t>
      </w:r>
      <w:r>
        <w:t xml:space="preserve"> Affected</w:t>
      </w:r>
      <w:r>
        <w:t xml:space="preserve"> County:</w:t>
      </w:r>
    </w:p>
    <w:p w14:paraId="47C357D4" w14:textId="6DF93043" w:rsidR="00C811BD" w:rsidRDefault="00C811BD" w:rsidP="00C811BD">
      <w:pPr>
        <w:jc w:val="both"/>
      </w:pPr>
      <w:r>
        <w:t xml:space="preserve">                           </w:t>
      </w:r>
    </w:p>
    <w:p w14:paraId="0BBD6B1C" w14:textId="6489FB18" w:rsidR="00C811BD" w:rsidRDefault="00C811BD" w:rsidP="00C811BD">
      <w:pPr>
        <w:jc w:val="both"/>
      </w:pPr>
      <w:r>
        <w:t xml:space="preserve">                                Asher Schools                  Office #1 (Unexpired Term)</w:t>
      </w:r>
    </w:p>
    <w:p w14:paraId="1C72BAE3" w14:textId="3293D43E" w:rsidR="00C811BD" w:rsidRDefault="00C811BD" w:rsidP="00C811BD">
      <w:pPr>
        <w:jc w:val="both"/>
      </w:pPr>
      <w:r>
        <w:t xml:space="preserve">                                                                         Office #3</w:t>
      </w:r>
    </w:p>
    <w:p w14:paraId="0DB3426A" w14:textId="3F1F1FF6" w:rsidR="00C811BD" w:rsidRDefault="00C811BD" w:rsidP="00C811BD">
      <w:pPr>
        <w:jc w:val="both"/>
      </w:pPr>
      <w:r>
        <w:t xml:space="preserve">                                Bridge Creek Schools      Office #3</w:t>
      </w:r>
    </w:p>
    <w:p w14:paraId="2819EDEB" w14:textId="77777777" w:rsidR="00C811BD" w:rsidRDefault="00C811BD" w:rsidP="00C811BD">
      <w:pPr>
        <w:jc w:val="both"/>
      </w:pPr>
    </w:p>
    <w:p w14:paraId="02F42563" w14:textId="10B1A8A6" w:rsidR="00C811BD" w:rsidRDefault="00C811BD" w:rsidP="00C811BD">
      <w:pPr>
        <w:pStyle w:val="ListParagraph"/>
        <w:numPr>
          <w:ilvl w:val="0"/>
          <w:numId w:val="2"/>
        </w:numPr>
        <w:jc w:val="both"/>
      </w:pPr>
      <w:bookmarkStart w:id="2" w:name="_Hlk506377152"/>
      <w:r>
        <w:t>Canvass all absentee and precinct results for the February 13, 2018,</w:t>
      </w:r>
      <w:r w:rsidRPr="004F2496">
        <w:t xml:space="preserve"> </w:t>
      </w:r>
      <w:r>
        <w:t xml:space="preserve">Special election </w:t>
      </w:r>
      <w:r>
        <w:t>returns for the following school districts which McClain County is the Parent County:</w:t>
      </w:r>
    </w:p>
    <w:bookmarkEnd w:id="2"/>
    <w:p w14:paraId="0A9FAB4B" w14:textId="38AB1ED3" w:rsidR="00C811BD" w:rsidRDefault="00C811BD" w:rsidP="00C811BD">
      <w:pPr>
        <w:jc w:val="both"/>
      </w:pPr>
    </w:p>
    <w:p w14:paraId="17CA5FC5" w14:textId="268FA8EA" w:rsidR="00C811BD" w:rsidRDefault="00C811BD" w:rsidP="00C811BD">
      <w:pPr>
        <w:jc w:val="both"/>
      </w:pPr>
      <w:r>
        <w:t xml:space="preserve">                                 Wayne Schools              Proposition #1</w:t>
      </w:r>
    </w:p>
    <w:p w14:paraId="704FE967" w14:textId="185B6B1E" w:rsidR="00C811BD" w:rsidRDefault="00C811BD" w:rsidP="00C811BD">
      <w:pPr>
        <w:jc w:val="both"/>
      </w:pPr>
      <w:r>
        <w:t xml:space="preserve">                                                                        Proposition #2</w:t>
      </w:r>
    </w:p>
    <w:p w14:paraId="2D329F89" w14:textId="0A1F073E" w:rsidR="00C811BD" w:rsidRDefault="00C811BD" w:rsidP="00C811BD">
      <w:pPr>
        <w:pStyle w:val="ListParagraph"/>
        <w:ind w:left="450"/>
        <w:jc w:val="both"/>
      </w:pPr>
    </w:p>
    <w:p w14:paraId="6365790A" w14:textId="46E15238" w:rsidR="00C811BD" w:rsidRDefault="00C811BD" w:rsidP="00C811BD">
      <w:pPr>
        <w:pStyle w:val="ListParagraph"/>
        <w:ind w:left="450"/>
        <w:jc w:val="both"/>
      </w:pPr>
    </w:p>
    <w:p w14:paraId="4D1C0329" w14:textId="77777777" w:rsidR="00C811BD" w:rsidRDefault="00C811BD" w:rsidP="00C811BD">
      <w:pPr>
        <w:pStyle w:val="ListParagraph"/>
        <w:ind w:left="450"/>
        <w:jc w:val="both"/>
      </w:pPr>
    </w:p>
    <w:p w14:paraId="01BA4A47" w14:textId="6E7FF164" w:rsidR="00C811BD" w:rsidRDefault="00C811BD" w:rsidP="00C811BD">
      <w:pPr>
        <w:pStyle w:val="ListParagraph"/>
        <w:numPr>
          <w:ilvl w:val="0"/>
          <w:numId w:val="2"/>
        </w:numPr>
        <w:jc w:val="both"/>
      </w:pPr>
      <w:bookmarkStart w:id="3" w:name="_Hlk506377247"/>
      <w:r>
        <w:t>Canvass all absentee and precinct results for the February 13, 2018,</w:t>
      </w:r>
      <w:r w:rsidRPr="004F2496">
        <w:t xml:space="preserve"> </w:t>
      </w:r>
      <w:r>
        <w:t xml:space="preserve">Special election returns for the following school districts which McClain County is the </w:t>
      </w:r>
      <w:r>
        <w:t>Affected</w:t>
      </w:r>
      <w:r>
        <w:t xml:space="preserve"> County:</w:t>
      </w:r>
    </w:p>
    <w:bookmarkEnd w:id="3"/>
    <w:p w14:paraId="2E966A5D" w14:textId="3D5C7527" w:rsidR="00C811BD" w:rsidRDefault="00C811BD" w:rsidP="00C811BD">
      <w:pPr>
        <w:jc w:val="both"/>
      </w:pPr>
    </w:p>
    <w:p w14:paraId="1F071B55" w14:textId="633AC30B" w:rsidR="00C811BD" w:rsidRDefault="00C811BD" w:rsidP="00C811BD">
      <w:pPr>
        <w:jc w:val="both"/>
      </w:pPr>
      <w:r>
        <w:t xml:space="preserve">                                   Alex Schools                  Proposition #1</w:t>
      </w:r>
    </w:p>
    <w:p w14:paraId="605955EF" w14:textId="730E4524" w:rsidR="00C811BD" w:rsidRDefault="00C811BD" w:rsidP="00C811BD">
      <w:pPr>
        <w:jc w:val="both"/>
      </w:pPr>
      <w:r>
        <w:t xml:space="preserve">                                   Stratford Schools           Proposition #1</w:t>
      </w:r>
    </w:p>
    <w:p w14:paraId="057F5996" w14:textId="33B209F5" w:rsidR="00C811BD" w:rsidRDefault="00C811BD" w:rsidP="00C811BD">
      <w:pPr>
        <w:jc w:val="both"/>
      </w:pPr>
      <w:r>
        <w:t xml:space="preserve">                                                                          Proposition #2</w:t>
      </w:r>
    </w:p>
    <w:p w14:paraId="1DD63BF7" w14:textId="3EC72E60" w:rsidR="00C811BD" w:rsidRDefault="00C811BD" w:rsidP="00C811BD">
      <w:pPr>
        <w:jc w:val="both"/>
      </w:pPr>
    </w:p>
    <w:p w14:paraId="454939B6" w14:textId="01F64854" w:rsidR="00166A95" w:rsidRDefault="00166A95" w:rsidP="00C811BD">
      <w:pPr>
        <w:jc w:val="both"/>
      </w:pPr>
    </w:p>
    <w:p w14:paraId="06E3B148" w14:textId="74786065" w:rsidR="00C811BD" w:rsidRDefault="00166A95" w:rsidP="00C811BD">
      <w:pPr>
        <w:pStyle w:val="ListParagraph"/>
        <w:numPr>
          <w:ilvl w:val="0"/>
          <w:numId w:val="2"/>
        </w:numPr>
        <w:jc w:val="both"/>
      </w:pPr>
      <w:r>
        <w:t xml:space="preserve"> </w:t>
      </w:r>
      <w:r w:rsidR="00C811BD">
        <w:t>Canvass all absentee and precinct results for the February 13, 2018,</w:t>
      </w:r>
      <w:r w:rsidR="00C811BD" w:rsidRPr="004F2496">
        <w:t xml:space="preserve"> </w:t>
      </w:r>
      <w:r w:rsidR="00C811BD">
        <w:t xml:space="preserve">Purcell Municipal Election (Home Rule Charter) </w:t>
      </w:r>
      <w:r w:rsidR="00C811BD">
        <w:t>which McClain County is the</w:t>
      </w:r>
      <w:r w:rsidR="00C811BD">
        <w:t xml:space="preserve"> Parent</w:t>
      </w:r>
      <w:r w:rsidR="00C811BD">
        <w:t xml:space="preserve"> County:</w:t>
      </w:r>
    </w:p>
    <w:p w14:paraId="49170A03" w14:textId="13E7F0BB" w:rsidR="00C811BD" w:rsidRDefault="00C811BD" w:rsidP="00C811BD">
      <w:pPr>
        <w:pStyle w:val="ListParagraph"/>
        <w:ind w:left="450"/>
        <w:jc w:val="both"/>
      </w:pPr>
    </w:p>
    <w:p w14:paraId="440AEF07" w14:textId="2319DC3B" w:rsidR="00C811BD" w:rsidRDefault="00C811BD" w:rsidP="00C811BD">
      <w:pPr>
        <w:pStyle w:val="ListParagraph"/>
        <w:ind w:left="450"/>
        <w:jc w:val="both"/>
      </w:pPr>
      <w:r>
        <w:t xml:space="preserve">                          Council Member Division 3</w:t>
      </w:r>
    </w:p>
    <w:p w14:paraId="6A506868" w14:textId="49823367" w:rsidR="00166A95" w:rsidRDefault="00166A95" w:rsidP="00166A95">
      <w:pPr>
        <w:jc w:val="both"/>
      </w:pPr>
    </w:p>
    <w:p w14:paraId="29C248A1" w14:textId="77777777" w:rsidR="00166A95" w:rsidRDefault="00166A95" w:rsidP="00166A95">
      <w:pPr>
        <w:jc w:val="both"/>
      </w:pPr>
      <w:r>
        <w:t>6.   Discuss date and time of the next scheduled meeting.</w:t>
      </w:r>
    </w:p>
    <w:p w14:paraId="1D692314" w14:textId="77777777" w:rsidR="00166A95" w:rsidRDefault="00166A95" w:rsidP="00166A95">
      <w:pPr>
        <w:jc w:val="both"/>
      </w:pPr>
    </w:p>
    <w:p w14:paraId="657380E4" w14:textId="77777777" w:rsidR="00166A95" w:rsidRDefault="00166A95" w:rsidP="00166A95">
      <w:pPr>
        <w:jc w:val="both"/>
      </w:pPr>
      <w:r>
        <w:t>7.   Adjourn meeting.</w:t>
      </w:r>
    </w:p>
    <w:p w14:paraId="1B24A7BC" w14:textId="77777777" w:rsidR="00166A95" w:rsidRDefault="00166A95" w:rsidP="00166A95">
      <w:pPr>
        <w:jc w:val="both"/>
      </w:pPr>
    </w:p>
    <w:p w14:paraId="6843A944" w14:textId="77777777" w:rsidR="00166A95" w:rsidRDefault="00166A95" w:rsidP="00166A95">
      <w:pPr>
        <w:jc w:val="both"/>
      </w:pPr>
    </w:p>
    <w:p w14:paraId="06C18AF8" w14:textId="77777777" w:rsidR="00166A95" w:rsidRDefault="00166A95" w:rsidP="00166A95">
      <w:pPr>
        <w:jc w:val="both"/>
      </w:pPr>
    </w:p>
    <w:p w14:paraId="49FD09D6" w14:textId="77777777" w:rsidR="00166A95" w:rsidRDefault="00166A95" w:rsidP="00166A95">
      <w:pPr>
        <w:jc w:val="both"/>
      </w:pPr>
      <w:r>
        <w:t>Name of person posting this Notice:  Karen Haley</w:t>
      </w:r>
    </w:p>
    <w:p w14:paraId="0B6F23FF" w14:textId="77777777" w:rsidR="00166A95" w:rsidRDefault="00166A95" w:rsidP="00166A95">
      <w:pPr>
        <w:jc w:val="both"/>
      </w:pPr>
    </w:p>
    <w:p w14:paraId="41C4AB87" w14:textId="77777777" w:rsidR="00166A95" w:rsidRDefault="00166A95" w:rsidP="00166A95">
      <w:pPr>
        <w:jc w:val="both"/>
      </w:pPr>
      <w:r>
        <w:t xml:space="preserve">__________________________, Secretary, </w:t>
      </w:r>
      <w:smartTag w:uri="urn:schemas-microsoft-com:office:smarttags" w:element="place">
        <w:smartTag w:uri="urn:schemas-microsoft-com:office:smarttags" w:element="PlaceName">
          <w:r>
            <w:t>McClain</w:t>
          </w:r>
        </w:smartTag>
        <w:r>
          <w:t xml:space="preserve"> </w:t>
        </w:r>
        <w:smartTag w:uri="urn:schemas-microsoft-com:office:smarttags" w:element="PlaceType">
          <w:r>
            <w:t>County</w:t>
          </w:r>
        </w:smartTag>
      </w:smartTag>
      <w:r>
        <w:t xml:space="preserve"> Election Board</w:t>
      </w:r>
    </w:p>
    <w:p w14:paraId="30F5353B" w14:textId="77777777" w:rsidR="00166A95" w:rsidRDefault="00166A95" w:rsidP="00166A95">
      <w:pPr>
        <w:jc w:val="both"/>
      </w:pPr>
      <w:r>
        <w:tab/>
        <w:t>Signature</w:t>
      </w:r>
    </w:p>
    <w:p w14:paraId="4A07F472" w14:textId="77777777" w:rsidR="00166A95" w:rsidRDefault="00166A95" w:rsidP="00166A95">
      <w:pPr>
        <w:jc w:val="both"/>
      </w:pPr>
    </w:p>
    <w:p w14:paraId="2E39955A" w14:textId="77777777" w:rsidR="00166A95" w:rsidRDefault="00166A95" w:rsidP="00166A95">
      <w:pPr>
        <w:jc w:val="both"/>
      </w:pPr>
    </w:p>
    <w:p w14:paraId="722372A9" w14:textId="77777777" w:rsidR="00166A95" w:rsidRDefault="00166A95" w:rsidP="00166A95">
      <w:pPr>
        <w:jc w:val="both"/>
      </w:pPr>
    </w:p>
    <w:p w14:paraId="54F2BCD9" w14:textId="41E267FB" w:rsidR="00166A95" w:rsidRDefault="00166A95" w:rsidP="00166A95">
      <w:pPr>
        <w:jc w:val="both"/>
      </w:pPr>
      <w:r>
        <w:t xml:space="preserve">Posted </w:t>
      </w:r>
      <w:r w:rsidR="004F2496">
        <w:t>February 8th</w:t>
      </w:r>
      <w:r>
        <w:t>, 2018</w:t>
      </w:r>
      <w:r w:rsidR="004F2496">
        <w:t>,</w:t>
      </w:r>
      <w:r>
        <w:t xml:space="preserve"> at 9:00 a.m. at the following location:</w:t>
      </w:r>
    </w:p>
    <w:p w14:paraId="7F43A99E" w14:textId="77777777" w:rsidR="00166A95" w:rsidRDefault="00166A95" w:rsidP="00166A95">
      <w:pPr>
        <w:jc w:val="both"/>
      </w:pPr>
    </w:p>
    <w:p w14:paraId="61CF1BF7" w14:textId="77777777" w:rsidR="00166A95" w:rsidRDefault="00166A95" w:rsidP="00166A95">
      <w:pPr>
        <w:jc w:val="center"/>
      </w:pPr>
      <w:smartTag w:uri="urn:schemas-microsoft-com:office:smarttags" w:element="place">
        <w:smartTag w:uri="urn:schemas-microsoft-com:office:smarttags" w:element="PlaceName">
          <w:r>
            <w:t>McClain</w:t>
          </w:r>
        </w:smartTag>
        <w:r>
          <w:t xml:space="preserve"> </w:t>
        </w:r>
        <w:smartTag w:uri="urn:schemas-microsoft-com:office:smarttags" w:element="PlaceType">
          <w:r>
            <w:t>County</w:t>
          </w:r>
        </w:smartTag>
      </w:smartTag>
      <w:r>
        <w:t xml:space="preserve"> Election Board Office</w:t>
      </w:r>
    </w:p>
    <w:p w14:paraId="6170BF73" w14:textId="77777777" w:rsidR="00166A95" w:rsidRDefault="00166A95" w:rsidP="00166A95">
      <w:pPr>
        <w:jc w:val="center"/>
      </w:pPr>
    </w:p>
    <w:p w14:paraId="3D6D8E1F" w14:textId="77777777" w:rsidR="00166A95" w:rsidRDefault="00166A95" w:rsidP="00166A95"/>
    <w:p w14:paraId="55C6DB8E" w14:textId="77777777" w:rsidR="004D14A8" w:rsidRDefault="004D14A8"/>
    <w:sectPr w:rsidR="004D14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DD6173"/>
    <w:multiLevelType w:val="hybridMultilevel"/>
    <w:tmpl w:val="9B801DD0"/>
    <w:lvl w:ilvl="0" w:tplc="C504D756">
      <w:start w:val="1"/>
      <w:numFmt w:val="decimal"/>
      <w:lvlText w:val="%1."/>
      <w:lvlJc w:val="left"/>
      <w:pPr>
        <w:tabs>
          <w:tab w:val="num" w:pos="523"/>
        </w:tabs>
        <w:ind w:left="523" w:hanging="433"/>
      </w:pPr>
    </w:lvl>
    <w:lvl w:ilvl="1" w:tplc="04090019">
      <w:start w:val="1"/>
      <w:numFmt w:val="lowerLetter"/>
      <w:lvlText w:val="%2."/>
      <w:lvlJc w:val="left"/>
      <w:pPr>
        <w:tabs>
          <w:tab w:val="num" w:pos="1806"/>
        </w:tabs>
        <w:ind w:left="1806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26"/>
        </w:tabs>
        <w:ind w:left="2526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6"/>
        </w:tabs>
        <w:ind w:left="3246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6"/>
        </w:tabs>
        <w:ind w:left="3966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6"/>
        </w:tabs>
        <w:ind w:left="4686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6"/>
        </w:tabs>
        <w:ind w:left="5406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6"/>
        </w:tabs>
        <w:ind w:left="6126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6"/>
        </w:tabs>
        <w:ind w:left="6846" w:hanging="180"/>
      </w:pPr>
    </w:lvl>
  </w:abstractNum>
  <w:abstractNum w:abstractNumId="1" w15:restartNumberingAfterBreak="0">
    <w:nsid w:val="1C4940C2"/>
    <w:multiLevelType w:val="hybridMultilevel"/>
    <w:tmpl w:val="D026FD54"/>
    <w:lvl w:ilvl="0" w:tplc="F25EA874">
      <w:start w:val="4"/>
      <w:numFmt w:val="decimal"/>
      <w:lvlText w:val="%1."/>
      <w:lvlJc w:val="left"/>
      <w:pPr>
        <w:ind w:left="450" w:hanging="360"/>
      </w:p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>
      <w:start w:val="1"/>
      <w:numFmt w:val="lowerRoman"/>
      <w:lvlText w:val="%3."/>
      <w:lvlJc w:val="right"/>
      <w:pPr>
        <w:ind w:left="1890" w:hanging="180"/>
      </w:pPr>
    </w:lvl>
    <w:lvl w:ilvl="3" w:tplc="0409000F">
      <w:start w:val="1"/>
      <w:numFmt w:val="decimal"/>
      <w:lvlText w:val="%4."/>
      <w:lvlJc w:val="left"/>
      <w:pPr>
        <w:ind w:left="2610" w:hanging="360"/>
      </w:pPr>
    </w:lvl>
    <w:lvl w:ilvl="4" w:tplc="04090019">
      <w:start w:val="1"/>
      <w:numFmt w:val="lowerLetter"/>
      <w:lvlText w:val="%5."/>
      <w:lvlJc w:val="left"/>
      <w:pPr>
        <w:ind w:left="3330" w:hanging="360"/>
      </w:pPr>
    </w:lvl>
    <w:lvl w:ilvl="5" w:tplc="0409001B">
      <w:start w:val="1"/>
      <w:numFmt w:val="lowerRoman"/>
      <w:lvlText w:val="%6."/>
      <w:lvlJc w:val="right"/>
      <w:pPr>
        <w:ind w:left="4050" w:hanging="180"/>
      </w:pPr>
    </w:lvl>
    <w:lvl w:ilvl="6" w:tplc="0409000F">
      <w:start w:val="1"/>
      <w:numFmt w:val="decimal"/>
      <w:lvlText w:val="%7."/>
      <w:lvlJc w:val="left"/>
      <w:pPr>
        <w:ind w:left="4770" w:hanging="360"/>
      </w:pPr>
    </w:lvl>
    <w:lvl w:ilvl="7" w:tplc="04090019">
      <w:start w:val="1"/>
      <w:numFmt w:val="lowerLetter"/>
      <w:lvlText w:val="%8."/>
      <w:lvlJc w:val="left"/>
      <w:pPr>
        <w:ind w:left="5490" w:hanging="360"/>
      </w:pPr>
    </w:lvl>
    <w:lvl w:ilvl="8" w:tplc="0409001B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62BF010E"/>
    <w:multiLevelType w:val="hybridMultilevel"/>
    <w:tmpl w:val="D6946954"/>
    <w:lvl w:ilvl="0" w:tplc="F25EA874">
      <w:start w:val="4"/>
      <w:numFmt w:val="decimal"/>
      <w:lvlText w:val="%1."/>
      <w:lvlJc w:val="left"/>
      <w:pPr>
        <w:ind w:left="450" w:hanging="360"/>
      </w:p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>
      <w:start w:val="1"/>
      <w:numFmt w:val="lowerRoman"/>
      <w:lvlText w:val="%3."/>
      <w:lvlJc w:val="right"/>
      <w:pPr>
        <w:ind w:left="1890" w:hanging="180"/>
      </w:pPr>
    </w:lvl>
    <w:lvl w:ilvl="3" w:tplc="0409000F">
      <w:start w:val="1"/>
      <w:numFmt w:val="decimal"/>
      <w:lvlText w:val="%4."/>
      <w:lvlJc w:val="left"/>
      <w:pPr>
        <w:ind w:left="2610" w:hanging="360"/>
      </w:pPr>
    </w:lvl>
    <w:lvl w:ilvl="4" w:tplc="04090019">
      <w:start w:val="1"/>
      <w:numFmt w:val="lowerLetter"/>
      <w:lvlText w:val="%5."/>
      <w:lvlJc w:val="left"/>
      <w:pPr>
        <w:ind w:left="3330" w:hanging="360"/>
      </w:pPr>
    </w:lvl>
    <w:lvl w:ilvl="5" w:tplc="0409001B">
      <w:start w:val="1"/>
      <w:numFmt w:val="lowerRoman"/>
      <w:lvlText w:val="%6."/>
      <w:lvlJc w:val="right"/>
      <w:pPr>
        <w:ind w:left="4050" w:hanging="180"/>
      </w:pPr>
    </w:lvl>
    <w:lvl w:ilvl="6" w:tplc="0409000F">
      <w:start w:val="1"/>
      <w:numFmt w:val="decimal"/>
      <w:lvlText w:val="%7."/>
      <w:lvlJc w:val="left"/>
      <w:pPr>
        <w:ind w:left="4770" w:hanging="360"/>
      </w:pPr>
    </w:lvl>
    <w:lvl w:ilvl="7" w:tplc="04090019">
      <w:start w:val="1"/>
      <w:numFmt w:val="lowerLetter"/>
      <w:lvlText w:val="%8."/>
      <w:lvlJc w:val="left"/>
      <w:pPr>
        <w:ind w:left="5490" w:hanging="360"/>
      </w:pPr>
    </w:lvl>
    <w:lvl w:ilvl="8" w:tplc="0409001B">
      <w:start w:val="1"/>
      <w:numFmt w:val="lowerRoman"/>
      <w:lvlText w:val="%9."/>
      <w:lvlJc w:val="right"/>
      <w:pPr>
        <w:ind w:left="621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1"/>
  </w:num>
  <w:num w:numId="4">
    <w:abstractNumId w:val="1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S0MDe2MDQzNjY0NzNX0lEKTi0uzszPAykwqgUAdneC0CwAAAA="/>
  </w:docVars>
  <w:rsids>
    <w:rsidRoot w:val="00166A95"/>
    <w:rsid w:val="00114E6C"/>
    <w:rsid w:val="00166A95"/>
    <w:rsid w:val="00324D15"/>
    <w:rsid w:val="004D14A8"/>
    <w:rsid w:val="004F2496"/>
    <w:rsid w:val="0067585B"/>
    <w:rsid w:val="00C811BD"/>
    <w:rsid w:val="00E859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place"/>
  <w:smartTagType w:namespaceuri="urn:schemas-microsoft-com:office:smarttags" w:name="Stat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  <w14:docId w14:val="1625CCAB"/>
  <w15:chartTrackingRefBased/>
  <w15:docId w15:val="{CBFB0B76-38CE-41FE-AD2A-D43162C8E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66A95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6A9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F249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2496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94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506</Words>
  <Characters>288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Haley</dc:creator>
  <cp:keywords/>
  <dc:description/>
  <cp:lastModifiedBy>Karen Haley</cp:lastModifiedBy>
  <cp:revision>3</cp:revision>
  <cp:lastPrinted>2018-02-14T19:16:00Z</cp:lastPrinted>
  <dcterms:created xsi:type="dcterms:W3CDTF">2018-02-01T19:36:00Z</dcterms:created>
  <dcterms:modified xsi:type="dcterms:W3CDTF">2018-02-14T19:16:00Z</dcterms:modified>
</cp:coreProperties>
</file>